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Sophie Dubois</w:t>
      </w:r>
      <w:r>
        <w:br/>
      </w:r>
      <w:r>
        <w:t xml:space="preserve">25 Rue des Plantes, Appartement 4B</w:t>
      </w:r>
      <w:r>
        <w:br/>
      </w:r>
      <w:r>
        <w:t xml:space="preserve">69007 Lyon, France</w:t>
      </w:r>
      <w:r>
        <w:br/>
      </w:r>
      <w:r>
        <w:t xml:space="preserve">sophie.dubois@email.fr</w:t>
      </w:r>
      <w:r>
        <w:br/>
      </w:r>
      <w:r>
        <w:t xml:space="preserve">+33 4 78 12 34 56</w:t>
      </w:r>
    </w:p>
    <w:p>
      <w:pPr>
        <w:pStyle w:val="BodyText"/>
      </w:pPr>
      <w:r>
        <w:t xml:space="preserve">June 15, 2024</w:t>
      </w:r>
    </w:p>
    <w:p>
      <w:pPr>
        <w:pStyle w:val="BodyText"/>
      </w:pPr>
      <w:r>
        <w:t xml:space="preserve">Madame Élise Moreau</w:t>
      </w:r>
      <w:r>
        <w:br/>
      </w:r>
      <w:r>
        <w:t xml:space="preserve">Directrice Clinique</w:t>
      </w:r>
      <w:r>
        <w:br/>
      </w:r>
      <w:r>
        <w:t xml:space="preserve">Clinique d'Orthophonie Lyon Centre</w:t>
      </w:r>
      <w:r>
        <w:br/>
      </w:r>
      <w:r>
        <w:t xml:space="preserve">38 Rue de la République</w:t>
      </w:r>
      <w:r>
        <w:br/>
      </w:r>
      <w:r>
        <w:t xml:space="preserve">69001 Lyon, France</w:t>
      </w:r>
    </w:p>
    <w:p>
      <w:pPr>
        <w:pStyle w:val="BodyText"/>
      </w:pPr>
      <w:r>
        <w:t xml:space="preserve">Internship Application for Speech Therapist Position</w:t>
      </w:r>
    </w:p>
    <w:p>
      <w:pPr>
        <w:pStyle w:val="BodyText"/>
      </w:pPr>
      <w:r>
        <w:t xml:space="preserve">Dear Madame Moreau,</w:t>
      </w:r>
      <w:r>
        <w:br/>
      </w:r>
      <w:r>
        <w:br/>
      </w:r>
      <w:r>
        <w:t xml:space="preserve">I am writing to express my profound enthusiasm for the Speech Therapist internship opportunity at Clinique d'Orthophonie Lyon Centre, as advertised on the French National Health Service career portal. As a final-year student in Speech-Language Pathology at Université Lumière Lyon 2 with an academic focus on neurogenic communication disorders, I am eager to contribute to your clinic's reputation for excellence within France Lyon's healthcare landscape. This Internship Application Letter represents not merely a professional opportunity, but the culmination of my academic journey and cultural immersion that has uniquely prepared me for this position in one of Europe's most dynamic medical cities.</w:t>
      </w:r>
      <w:r>
        <w:t xml:space="preserve"> </w:t>
      </w:r>
      <w:r>
        <w:t xml:space="preserve">My academic trajectory has been meticulously designed to prepare me for advanced clinical practice in France. At Université Lumière Lyon 2, I've completed rigorous coursework including "Neuroanatomy of Communication Systems," "Pediatric Speech Disorders," and "Bilingual Language Acquisition," all taught through the French educational framework with clinical rotations at Hôpital de la Croix Rousse. What distinguishes my preparation is my immersive engagement with France's healthcare philosophy – particularly the emphasis on patient-centered care within the *système de santé français* that prioritizes accessibility and holistic treatment. My thesis, "Cross-Cultural Approaches to Aphasia Rehabilitation in Multilingual Communities," was conducted under Professor Laurent Dubois' supervision and examined therapeutic adaptations for Lyon's diverse immigrant populations, including North African communities where language barriers often complicate speech therapy.</w:t>
      </w:r>
      <w:r>
        <w:t xml:space="preserve"> </w:t>
      </w:r>
      <w:r>
        <w:t xml:space="preserve">I have long admired Clinique d'Orthophonie Lyon Centre's innovative work in integrating technology with traditional speech therapy methods. The clinic's recent publication on "Virtual Reality Applications for Stuttering Intervention" (2023) particularly resonated with me, as I spent three months developing a similar VR-based assessment tool during my university internship at the Lyon Neuroscience Research Center. This project required navigating France's strict medical data regulations – a skill I've mastered through my compliance training under the CNIL (Commission Nationale de l'Informatique et des Libertés) framework. In France Lyon, where healthcare innovation is deeply intertwined with cultural sensitivity, these technical competencies would allow me to immediately contribute while respecting our shared professional ethics.</w:t>
      </w:r>
      <w:r>
        <w:t xml:space="preserve"> </w:t>
      </w:r>
      <w:r>
        <w:t xml:space="preserve">My connection to France Lyon extends beyond academic pursuits. Having completed a semester abroad in 2023 through Erasmus+, I lived in the Croix-Rousse neighborhood adjacent to your clinic, immersing myself not only in French language but also in local healthcare practices. I observed how Lyon's "Ville Santé" initiative has created collaborative networks between clinics, schools, and social services – a model that aligns perfectly with my vision for speech therapy as an integrated community service rather than isolated clinical sessions. During this period, I volunteered at the Centre Social de la Croix-Rousse assisting in early intervention programs for children with developmental delays. This experience taught me to navigate France's unique *réseau de protection sociale* when coordinating care between public health services and private practices – a critical skill for any Speech Therapist working within France Lyon's complex healthcare ecosystem.</w:t>
      </w:r>
      <w:r>
        <w:t xml:space="preserve"> </w:t>
      </w:r>
      <w:r>
        <w:t xml:space="preserve">What excites me most about this internship is the opportunity to contribute to your clinic's mission of bridging linguistic diversity with clinical excellence. As an emerging Speech Therapist, I've witnessed how France's multilingual reality creates unique challenges: immigrant families may require therapy in multiple languages, or patients from rural regions may face geographic barriers to care. Lyon serves as a microcosm of these challenges given its status as France's second-largest city and a major hub for international migration. My fluency in French (C1 level), English (native proficiency), Arabic (B2 level), and Spanish (B1) positions me to serve diverse populations – an asset increasingly vital for clinics operating within France Lyon's evolving demographic landscape.</w:t>
      </w:r>
      <w:r>
        <w:t xml:space="preserve"> </w:t>
      </w:r>
      <w:r>
        <w:t xml:space="preserve">I am particularly drawn to your clinic's commitment to evidence-based practice, as demonstrated by your recent partnership with Université Claude Bernard Lyon 1. My academic research focused on assessing the efficacy of melodic intonation therapy for stroke survivors, a methodology now being implemented in several French rehabilitation centers. I would be honored to support ongoing clinical trials at Clinique d'Orthophonie Lyon Centre while learning from your team's expertise in managing complex cases within France's healthcare framework. The structured mentorship approach described in your internship program – combining supervised clinical hours with interdisciplinary case conferences – perfectly aligns with my professional development needs as I prepare for certification as a Diplômé d'État en Orthophonie (DEO).</w:t>
      </w:r>
      <w:r>
        <w:t xml:space="preserve"> </w:t>
      </w:r>
      <w:r>
        <w:t xml:space="preserve">Furthermore, Lyon's cultural environment provides an unparalleled context for growth. As France Lyon's healthcare system integrates deeply with the city's rich artistic traditions – from the Musée des Confluences' human-centered exhibits to the *Fête des Lumières* community engagement initiatives – I see speech therapy as part of a broader cultural tapestry. My participation in Lyon's *Marché de Noël* volunteer program taught me how communication accessibility shapes community integration, reinforcing my belief that effective speech therapy must extend beyond clinical walls.</w:t>
      </w:r>
      <w:r>
        <w:t xml:space="preserve"> </w:t>
      </w:r>
      <w:r>
        <w:t xml:space="preserve">Upon completing my master's degree this July, I intend to pursue the full orthophonie certification required by France's medical regulatory body (Ordre des Orthophonistes). This internship represents a crucial step in that journey – particularly within France Lyon where healthcare standards are among Europe's highest. I am prepared to commit to the 6-month duration of your program, including weekend clinical hours and evening case conferences, as is standard for French healthcare internships.</w:t>
      </w:r>
      <w:r>
        <w:t xml:space="preserve"> </w:t>
      </w:r>
      <w:r>
        <w:t xml:space="preserve">Thank you for considering my application. I have attached my curriculum vitae, academic transcripts showing 150+ supervised clinical hours at Lyon-based facilities, and a letter of recommendation from Professor Dubois highlighting my research capabilities in French healthcare contexts. I would welcome the opportunity to discuss how my skills in multilingual communication assessment and data-driven therapy planning can support Clinique d'Orthophonie Lyon Centre's mission. I am available for an interview at your earliest convenience and will follow up next week.</w:t>
      </w:r>
      <w:r>
        <w:t xml:space="preserve"> </w:t>
      </w:r>
      <w:r>
        <w:t xml:space="preserve">With sincere professional respect,</w:t>
      </w:r>
      <w:r>
        <w:br/>
      </w:r>
      <w:r>
        <w:t xml:space="preserve">Sophie Dubois</w:t>
      </w:r>
    </w:p>
    <w:p>
      <w:pPr>
        <w:pStyle w:val="BodyText"/>
      </w:pPr>
      <w:r>
        <w:t xml:space="preserve">Sincerely,</w:t>
      </w:r>
      <w:r>
        <w:br/>
      </w:r>
      <w:r>
        <w:t xml:space="preserve">Sophie Dubo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Position</dc:title>
  <dc:creator/>
  <dc:language>en</dc:language>
  <cp:keywords/>
  <dcterms:created xsi:type="dcterms:W3CDTF">2026-07-22T12:07:59Z</dcterms:created>
  <dcterms:modified xsi:type="dcterms:W3CDTF">2026-07-22T12:07:59Z</dcterms:modified>
</cp:coreProperties>
</file>

<file path=docProps/custom.xml><?xml version="1.0" encoding="utf-8"?>
<Properties xmlns="http://schemas.openxmlformats.org/officeDocument/2006/custom-properties" xmlns:vt="http://schemas.openxmlformats.org/officeDocument/2006/docPropsVTypes"/>
</file>